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1E9FE8C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2489C">
        <w:t>Confirmed</w:t>
      </w:r>
    </w:p>
    <w:p w14:paraId="28A3F06E" w14:textId="401E5F98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0F0123">
        <w:t>Wednesday 10 May 2023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56894DE" w14:textId="3D6E84C1" w:rsidR="002B5720" w:rsidRPr="00244200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244200">
        <w:rPr>
          <w:color w:val="000000" w:themeColor="text1"/>
        </w:rPr>
        <w:t>Dr Peter Jackson</w:t>
      </w:r>
      <w:r w:rsidR="00BA4EAD" w:rsidRPr="00244200">
        <w:rPr>
          <w:color w:val="000000" w:themeColor="text1"/>
        </w:rPr>
        <w:t xml:space="preserve"> (Chair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1823B0D0" w14:textId="69F84E95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Dr Paul Arundel</w:t>
      </w:r>
      <w:r w:rsidR="00BA4EAD" w:rsidRPr="00244200">
        <w:rPr>
          <w:color w:val="000000" w:themeColor="text1"/>
        </w:rPr>
        <w:t xml:space="preserve"> (Vice Chair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6152BC1A" w14:textId="6CE6D111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Annett Blochberg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09CFDCF" w14:textId="6DEF6332" w:rsidR="00A35C53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Emtiyaz Chowdhury</w:t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>Present for all items</w:t>
      </w:r>
    </w:p>
    <w:p w14:paraId="3E0727C2" w14:textId="13BD7645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tuart Davies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338D100C" w14:textId="666EE757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h Davis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5AD7CA4" w14:textId="47ADF03D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Carrie Gardn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6DCD5A5" w14:textId="76E622C2" w:rsidR="00442AEE" w:rsidRPr="00244200" w:rsidRDefault="00442AEE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Tina Garvey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s</w:t>
      </w:r>
    </w:p>
    <w:p w14:paraId="7C2F7F46" w14:textId="75D05B11" w:rsidR="00FB283A" w:rsidRPr="00244200" w:rsidRDefault="00821B1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Jonathan Ives</w:t>
      </w:r>
      <w:r w:rsidR="00FB283A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>Present for all items</w:t>
      </w:r>
    </w:p>
    <w:p w14:paraId="218F4ADE" w14:textId="56BA28C3" w:rsidR="007F60D1" w:rsidRPr="00244200" w:rsidRDefault="007F60D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tuart Mealing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s</w:t>
      </w:r>
    </w:p>
    <w:p w14:paraId="2F68AD12" w14:textId="38C52B98" w:rsidR="002B5720" w:rsidRPr="00244200" w:rsidRDefault="00794C24" w:rsidP="0043285C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 Payne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</w:t>
      </w:r>
      <w:r w:rsidR="00FB481C" w:rsidRPr="00244200">
        <w:rPr>
          <w:color w:val="000000" w:themeColor="text1"/>
        </w:rPr>
        <w:t>s</w:t>
      </w:r>
    </w:p>
    <w:p w14:paraId="7F262707" w14:textId="3A1B5ADD" w:rsidR="00BE4BAB" w:rsidRPr="00244200" w:rsidRDefault="00BE4BAB" w:rsidP="00BE4BAB">
      <w:pPr>
        <w:pStyle w:val="Paragraph"/>
        <w:rPr>
          <w:color w:val="000000" w:themeColor="text1"/>
        </w:rPr>
      </w:pPr>
      <w:r w:rsidRPr="00244200">
        <w:t>Angharad Shambler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  <w:t>Present for all items</w:t>
      </w:r>
    </w:p>
    <w:p w14:paraId="5D4AC9A3" w14:textId="722DF00F" w:rsidR="00BC5555" w:rsidRPr="00244200" w:rsidRDefault="00C064B4" w:rsidP="005021E5">
      <w:pPr>
        <w:pStyle w:val="Paragraph"/>
        <w:spacing w:after="240"/>
        <w:rPr>
          <w:color w:val="000000" w:themeColor="text1"/>
        </w:rPr>
      </w:pPr>
      <w:r w:rsidRPr="00244200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0B5DF5CB" w:rsidR="00950413" w:rsidRDefault="000D2F6D" w:rsidP="00950413">
      <w:pPr>
        <w:pStyle w:val="Paragraphnonumbers"/>
      </w:pPr>
      <w:r>
        <w:t>Richard Diaz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954A97">
        <w:tab/>
      </w:r>
      <w:r w:rsidRPr="00244200">
        <w:rPr>
          <w:color w:val="000000" w:themeColor="text1"/>
        </w:rPr>
        <w:t>Present for all items</w:t>
      </w:r>
    </w:p>
    <w:p w14:paraId="7B4C3E82" w14:textId="2D96C05A" w:rsidR="00950413" w:rsidRDefault="000D2F6D" w:rsidP="00950413">
      <w:pPr>
        <w:pStyle w:val="Paragraphnonumbers"/>
      </w:pPr>
      <w:r>
        <w:t>Daniel Davies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4A97">
        <w:tab/>
      </w:r>
      <w:r w:rsidRPr="00244200">
        <w:rPr>
          <w:color w:val="000000" w:themeColor="text1"/>
        </w:rPr>
        <w:t>Present for all items</w:t>
      </w:r>
    </w:p>
    <w:p w14:paraId="37070673" w14:textId="4E5F002E" w:rsidR="00950413" w:rsidRDefault="00954A97" w:rsidP="00950413">
      <w:pPr>
        <w:pStyle w:val="Paragraphnonumbers"/>
      </w:pPr>
      <w:r>
        <w:t>Alan Moore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>
        <w:tab/>
      </w:r>
      <w:r>
        <w:tab/>
      </w:r>
      <w:r>
        <w:tab/>
      </w:r>
      <w:r w:rsidRPr="00244200">
        <w:rPr>
          <w:color w:val="000000" w:themeColor="text1"/>
        </w:rPr>
        <w:t>Present for all items</w:t>
      </w:r>
    </w:p>
    <w:p w14:paraId="238F421F" w14:textId="785BA138" w:rsidR="00950413" w:rsidRDefault="00954A97" w:rsidP="00950413">
      <w:pPr>
        <w:pStyle w:val="Paragraphnonumbers"/>
        <w:rPr>
          <w:color w:val="000000" w:themeColor="text1"/>
        </w:rPr>
      </w:pPr>
      <w:r>
        <w:t>Summaya Mohammad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>
        <w:tab/>
      </w:r>
      <w:r w:rsidRPr="00244200">
        <w:rPr>
          <w:color w:val="000000" w:themeColor="text1"/>
        </w:rPr>
        <w:t>Present for all items</w:t>
      </w:r>
    </w:p>
    <w:p w14:paraId="041B07FC" w14:textId="7BBFA103" w:rsidR="00C754A5" w:rsidRDefault="00C754A5" w:rsidP="00950413">
      <w:pPr>
        <w:pStyle w:val="Paragraphnonumbers"/>
      </w:pPr>
      <w:r>
        <w:rPr>
          <w:color w:val="000000" w:themeColor="text1"/>
        </w:rPr>
        <w:t>Jacoline Bouvy, Programme Director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Present for all items</w:t>
      </w:r>
    </w:p>
    <w:p w14:paraId="3AF102CA" w14:textId="379F9D44" w:rsidR="00950413" w:rsidRPr="006231D3" w:rsidRDefault="00950413" w:rsidP="00950413">
      <w:pPr>
        <w:pStyle w:val="Heading3unnumbered"/>
      </w:pPr>
      <w:bookmarkStart w:id="1" w:name="_Hlk1984286"/>
      <w:r>
        <w:lastRenderedPageBreak/>
        <w:t>External assessment group</w:t>
      </w:r>
      <w:r w:rsidRPr="006231D3">
        <w:t xml:space="preserve"> representatives present</w:t>
      </w:r>
    </w:p>
    <w:bookmarkEnd w:id="1"/>
    <w:p w14:paraId="4B04E1C3" w14:textId="18F3EC79" w:rsidR="00950413" w:rsidRPr="00085585" w:rsidRDefault="00EC5739" w:rsidP="00950413">
      <w:pPr>
        <w:pStyle w:val="Paragraphnonumbers"/>
      </w:pPr>
      <w:r w:rsidRPr="00EC5739">
        <w:t>Gurdeep Sa</w:t>
      </w:r>
      <w:r w:rsidR="00614801">
        <w:t>g</w:t>
      </w:r>
      <w:r w:rsidRPr="00EC5739">
        <w:t>oo</w:t>
      </w:r>
      <w:r w:rsidR="00950413" w:rsidRPr="00085585">
        <w:t xml:space="preserve">, </w:t>
      </w:r>
      <w:r w:rsidR="005B7694">
        <w:t>Newcastle</w:t>
      </w:r>
      <w:r w:rsidR="00E66D35">
        <w:t xml:space="preserve"> University Technology Assessment </w:t>
      </w:r>
      <w:r w:rsidR="005B7694">
        <w:t>R</w:t>
      </w:r>
      <w:r w:rsidR="00E66D35">
        <w:t xml:space="preserve">eview </w:t>
      </w:r>
      <w:r w:rsidR="005B7694">
        <w:t>G</w:t>
      </w:r>
      <w:r w:rsidR="00E66D35">
        <w:t>roup</w:t>
      </w:r>
      <w:r w:rsidR="008C46A9">
        <w:t>,</w:t>
      </w:r>
      <w:r w:rsidR="005B7694">
        <w:t xml:space="preserve"> </w:t>
      </w:r>
      <w:r w:rsidR="00950413" w:rsidRPr="00751143">
        <w:t xml:space="preserve">Items </w:t>
      </w:r>
      <w:r w:rsidR="00F224BD">
        <w:t>1.1</w:t>
      </w:r>
      <w:r w:rsidR="00950413" w:rsidRPr="00751143">
        <w:t xml:space="preserve"> to </w:t>
      </w:r>
      <w:r w:rsidR="00F224BD">
        <w:t>4.</w:t>
      </w:r>
      <w:r w:rsidR="001368A7">
        <w:t>1.</w:t>
      </w:r>
      <w:r w:rsidR="00F224BD">
        <w:t>3</w:t>
      </w:r>
    </w:p>
    <w:p w14:paraId="54B4E95E" w14:textId="4B52CE1D" w:rsidR="00753FE9" w:rsidRPr="00085585" w:rsidRDefault="00BD1D02" w:rsidP="001368A7">
      <w:pPr>
        <w:pStyle w:val="Paragraphnonumbers"/>
        <w:spacing w:after="240"/>
      </w:pPr>
      <w:r w:rsidRPr="00BD1D02">
        <w:t>Hosein Shabaninejad</w:t>
      </w:r>
      <w:r w:rsidR="00950413" w:rsidRPr="00085585">
        <w:t xml:space="preserve">, </w:t>
      </w:r>
      <w:r w:rsidR="00753FE9">
        <w:t xml:space="preserve">Newcastle University Technology Assessment Review Group, </w:t>
      </w:r>
      <w:r w:rsidR="00753FE9" w:rsidRPr="00751143">
        <w:t xml:space="preserve">Items </w:t>
      </w:r>
      <w:r w:rsidR="00753FE9">
        <w:t>1.1</w:t>
      </w:r>
      <w:r w:rsidR="00753FE9" w:rsidRPr="00751143">
        <w:t xml:space="preserve"> to </w:t>
      </w:r>
      <w:r w:rsidR="00753FE9">
        <w:t>4.</w:t>
      </w:r>
      <w:r w:rsidR="001368A7">
        <w:t>1.</w:t>
      </w:r>
      <w:r w:rsidR="00753FE9">
        <w:t>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3BA6B61C" w14:textId="2A1C6476" w:rsidR="00950413" w:rsidRPr="00085585" w:rsidRDefault="00805E24" w:rsidP="00950413">
      <w:pPr>
        <w:pStyle w:val="Paragraphnonumbers"/>
      </w:pPr>
      <w:r>
        <w:t>Lee-Ann Lorimer</w:t>
      </w:r>
      <w:r w:rsidR="00950413" w:rsidRPr="00085585">
        <w:t xml:space="preserve">, </w:t>
      </w:r>
      <w:r w:rsidR="00101EEF">
        <w:t>Patient expert, nominated by MPS Society</w:t>
      </w:r>
      <w:r w:rsidR="00101EEF">
        <w:tab/>
      </w:r>
      <w:r w:rsidR="00101EEF">
        <w:tab/>
      </w:r>
      <w:r w:rsidR="00950413" w:rsidRPr="00751143">
        <w:t xml:space="preserve">Items </w:t>
      </w:r>
      <w:r w:rsidR="00A471BC">
        <w:t>1.1</w:t>
      </w:r>
      <w:r w:rsidR="00950413" w:rsidRPr="00751143">
        <w:t xml:space="preserve"> to </w:t>
      </w:r>
      <w:r w:rsidR="00A471BC">
        <w:t>4.1.3</w:t>
      </w:r>
    </w:p>
    <w:p w14:paraId="282035D3" w14:textId="7264C55F" w:rsidR="009C7980" w:rsidRPr="00085585" w:rsidRDefault="009C7980" w:rsidP="009C7980">
      <w:pPr>
        <w:pStyle w:val="Paragraphnonumbers"/>
      </w:pPr>
      <w:r>
        <w:t>Sophie Thomas</w:t>
      </w:r>
      <w:r w:rsidRPr="00085585">
        <w:t xml:space="preserve">, </w:t>
      </w:r>
      <w:r>
        <w:t>Patient expert, nominated by MPS Society</w:t>
      </w:r>
      <w:r>
        <w:tab/>
      </w:r>
      <w:r>
        <w:tab/>
      </w:r>
      <w:r w:rsidRPr="00751143">
        <w:t xml:space="preserve">Items </w:t>
      </w:r>
      <w:r>
        <w:t>1.1</w:t>
      </w:r>
      <w:r w:rsidRPr="00751143">
        <w:t xml:space="preserve"> to </w:t>
      </w:r>
      <w:r>
        <w:t>4.1.3</w:t>
      </w:r>
    </w:p>
    <w:p w14:paraId="2AD99751" w14:textId="14F5025F" w:rsidR="00950413" w:rsidRPr="00085585" w:rsidRDefault="00F13C26" w:rsidP="00950413">
      <w:pPr>
        <w:pStyle w:val="Paragraphnonumbers"/>
      </w:pPr>
      <w:r>
        <w:t>Dr Simon Jones</w:t>
      </w:r>
      <w:r w:rsidR="00950413" w:rsidRPr="00085585">
        <w:t xml:space="preserve">, </w:t>
      </w:r>
      <w:r w:rsidR="003D1EC6">
        <w:t xml:space="preserve">Clinical expert, </w:t>
      </w:r>
      <w:r w:rsidR="003D1EC6" w:rsidRPr="00316D48">
        <w:t xml:space="preserve">Consultant </w:t>
      </w:r>
      <w:r w:rsidR="00EC6FF3">
        <w:t>P</w:t>
      </w:r>
      <w:r w:rsidR="003D1EC6" w:rsidRPr="00316D48">
        <w:t xml:space="preserve">aediatric </w:t>
      </w:r>
      <w:r w:rsidR="00EC6FF3">
        <w:t>I</w:t>
      </w:r>
      <w:r w:rsidR="003D1EC6" w:rsidRPr="00316D48">
        <w:t xml:space="preserve">nherited </w:t>
      </w:r>
      <w:r w:rsidR="00EC6FF3">
        <w:t>M</w:t>
      </w:r>
      <w:r w:rsidR="003D1EC6" w:rsidRPr="00316D48">
        <w:t xml:space="preserve">etabolic </w:t>
      </w:r>
      <w:r w:rsidR="00EC6FF3">
        <w:t>D</w:t>
      </w:r>
      <w:r w:rsidR="003D1EC6" w:rsidRPr="00316D48">
        <w:t>isease, nominated by company and MPS Society</w:t>
      </w:r>
      <w:r w:rsidR="003D1EC6">
        <w:tab/>
      </w:r>
      <w:r w:rsidR="003D1EC6">
        <w:tab/>
      </w:r>
      <w:r w:rsidR="003D1EC6">
        <w:tab/>
      </w:r>
      <w:r w:rsidR="003D1EC6">
        <w:tab/>
      </w:r>
      <w:r w:rsidR="006A5C84" w:rsidRPr="00751143">
        <w:t xml:space="preserve">Items </w:t>
      </w:r>
      <w:r w:rsidR="006A5C84">
        <w:t>1.1</w:t>
      </w:r>
      <w:r w:rsidR="006A5C84" w:rsidRPr="00751143">
        <w:t xml:space="preserve"> to </w:t>
      </w:r>
      <w:r w:rsidR="006A5C84">
        <w:t>4.1.3</w:t>
      </w:r>
    </w:p>
    <w:p w14:paraId="0805972B" w14:textId="77777777" w:rsidR="00CD045F" w:rsidRDefault="00947922" w:rsidP="003958F8">
      <w:pPr>
        <w:pStyle w:val="Paragraphnonumbers"/>
      </w:pPr>
      <w:r>
        <w:t xml:space="preserve">Dr </w:t>
      </w:r>
      <w:r w:rsidR="003958F8">
        <w:t>Suresh Vijay</w:t>
      </w:r>
      <w:r w:rsidRPr="00085585">
        <w:t xml:space="preserve">, </w:t>
      </w:r>
      <w:r w:rsidR="00FB082B" w:rsidRPr="00FB082B">
        <w:t>Clinical expert, Consultant Paediatric Inherited Metabolic Disorders, nominated by company</w:t>
      </w:r>
      <w:r>
        <w:tab/>
      </w:r>
      <w:r>
        <w:tab/>
      </w:r>
      <w:r>
        <w:tab/>
      </w:r>
      <w:r>
        <w:tab/>
      </w:r>
      <w:r w:rsidR="003129FD">
        <w:tab/>
      </w:r>
      <w:r w:rsidR="003129FD">
        <w:tab/>
      </w:r>
      <w:r w:rsidRPr="00751143">
        <w:t xml:space="preserve">Items </w:t>
      </w:r>
      <w:r>
        <w:t>1.1</w:t>
      </w:r>
      <w:r w:rsidRPr="00751143">
        <w:t xml:space="preserve"> to </w:t>
      </w:r>
      <w:r>
        <w:t>4.1.3</w:t>
      </w:r>
    </w:p>
    <w:p w14:paraId="0044A196" w14:textId="77777777" w:rsidR="00D271AB" w:rsidRDefault="00CD045F" w:rsidP="003958F8">
      <w:pPr>
        <w:pStyle w:val="Paragraphnonumbers"/>
      </w:pPr>
      <w:r>
        <w:t xml:space="preserve">Dr </w:t>
      </w:r>
      <w:r w:rsidR="0004377D">
        <w:t>Ayesha Ali</w:t>
      </w:r>
      <w:r w:rsidRPr="00085585">
        <w:t xml:space="preserve">, </w:t>
      </w:r>
      <w:r w:rsidR="0004377D">
        <w:t>NHS England</w:t>
      </w:r>
      <w:r w:rsidRPr="00FB082B">
        <w:t>,</w:t>
      </w:r>
      <w:r w:rsidR="0004377D">
        <w:t xml:space="preserve"> </w:t>
      </w:r>
      <w:r w:rsidR="0004377D" w:rsidRPr="0004377D">
        <w:t>Medical Advisor to Highly Specialised Services</w:t>
      </w:r>
      <w:r w:rsidR="005B508F">
        <w:t>,</w:t>
      </w:r>
      <w:r w:rsidR="0004377D">
        <w:tab/>
      </w:r>
      <w:r w:rsidR="005B508F">
        <w:tab/>
      </w:r>
      <w:r w:rsidR="005B508F">
        <w:tab/>
      </w:r>
      <w:r w:rsidR="005B508F">
        <w:tab/>
      </w:r>
      <w:r w:rsidR="005B508F">
        <w:tab/>
      </w:r>
      <w:r w:rsidR="005B508F">
        <w:tab/>
      </w:r>
      <w:r w:rsidR="005B508F">
        <w:tab/>
      </w:r>
      <w:r w:rsidR="005B508F">
        <w:tab/>
      </w:r>
      <w:r w:rsidRPr="00751143">
        <w:t xml:space="preserve">Items </w:t>
      </w:r>
      <w:r>
        <w:t>1.1</w:t>
      </w:r>
      <w:r w:rsidRPr="00751143">
        <w:t xml:space="preserve"> to </w:t>
      </w:r>
      <w:r>
        <w:t>4.1.3</w:t>
      </w:r>
    </w:p>
    <w:p w14:paraId="31272998" w14:textId="77777777" w:rsidR="00D271AB" w:rsidRDefault="00D271AB" w:rsidP="003958F8">
      <w:pPr>
        <w:pStyle w:val="Paragraphnonumbers"/>
      </w:pPr>
    </w:p>
    <w:p w14:paraId="467376EC" w14:textId="77777777" w:rsidR="00D271AB" w:rsidRDefault="00D271AB" w:rsidP="00D271AB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18D7210" w14:textId="63F7B6A8" w:rsidR="00422523" w:rsidRDefault="00422523" w:rsidP="003958F8">
      <w:pPr>
        <w:pStyle w:val="Paragraphnonumbers"/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55EA0316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7D5273">
        <w:t>chair</w:t>
      </w:r>
      <w:r w:rsidR="00CE711E" w:rsidRPr="007D5273">
        <w:t>, Dr Peter Jackson,</w:t>
      </w:r>
      <w:r w:rsidRPr="007D5273">
        <w:t xml:space="preserve"> welcomed members of the committee and other attendees present to the</w:t>
      </w:r>
      <w:r w:rsidRPr="00A82301">
        <w:t xml:space="preserve"> </w:t>
      </w:r>
      <w:r w:rsidRPr="00F57A78">
        <w:t>meeting</w:t>
      </w:r>
      <w:r>
        <w:t>.</w:t>
      </w:r>
    </w:p>
    <w:p w14:paraId="6184B3D7" w14:textId="39AD09AB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CE711E">
        <w:t>Dr Shehla Mohammed</w:t>
      </w:r>
      <w:r w:rsidR="004F3A87">
        <w:t xml:space="preserve">, </w:t>
      </w:r>
      <w:r w:rsidR="00564009">
        <w:t>Anthony Williams</w:t>
      </w:r>
      <w:r w:rsidR="004F3A87">
        <w:t xml:space="preserve"> and Philip Beales</w:t>
      </w:r>
      <w:r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A2BA3A4" w:rsidR="00C015B8" w:rsidRPr="00205638" w:rsidRDefault="00E11C4C" w:rsidP="00981E6F">
      <w:pPr>
        <w:pStyle w:val="Level2numbered"/>
        <w:numPr>
          <w:ilvl w:val="1"/>
          <w:numId w:val="31"/>
        </w:numPr>
        <w:ind w:left="1134"/>
      </w:pPr>
      <w:r>
        <w:t>None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2CBE9C2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C91D4F">
        <w:t>Wednesday 15 March 2023</w:t>
      </w:r>
      <w:r w:rsidR="00205638" w:rsidRPr="00A43181">
        <w:rPr>
          <w:highlight w:val="lightGray"/>
        </w:rPr>
        <w:t xml:space="preserve"> </w:t>
      </w:r>
    </w:p>
    <w:p w14:paraId="19C804B1" w14:textId="5FD406B9" w:rsidR="00003ED8" w:rsidRPr="00205638" w:rsidRDefault="00003ED8" w:rsidP="007669C5">
      <w:pPr>
        <w:pStyle w:val="Heading3"/>
        <w:numPr>
          <w:ilvl w:val="0"/>
          <w:numId w:val="5"/>
        </w:numPr>
      </w:pPr>
      <w:bookmarkStart w:id="3" w:name="_Hlk119512620"/>
      <w:r>
        <w:t>Evaluation</w:t>
      </w:r>
      <w:r w:rsidRPr="00205638">
        <w:t xml:space="preserve"> of </w:t>
      </w:r>
      <w:r w:rsidR="006A1945" w:rsidRPr="006A1945">
        <w:rPr>
          <w:bCs w:val="0"/>
        </w:rPr>
        <w:t>Sebelipase alfa for treating Wolman disease [ID3995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7FB2D8F7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6D3022">
        <w:t>Alexion Pharma UK</w:t>
      </w:r>
      <w:r>
        <w:t xml:space="preserve"> </w:t>
      </w:r>
    </w:p>
    <w:p w14:paraId="16236DC7" w14:textId="65B32B0A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8" w:history="1">
        <w:r w:rsidR="00244200" w:rsidRPr="00CB2E3F">
          <w:rPr>
            <w:rStyle w:val="Hyperlink"/>
          </w:rPr>
          <w:t>here.</w:t>
        </w:r>
        <w:bookmarkEnd w:id="4"/>
      </w:hyperlink>
    </w:p>
    <w:p w14:paraId="3C8193CA" w14:textId="3A441C64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CE4B7F">
        <w:t>of the evidence presented to the committee.</w:t>
      </w:r>
      <w:r>
        <w:t xml:space="preserve"> This information was presented to the committee by </w:t>
      </w:r>
      <w:r w:rsidR="00CE4B7F">
        <w:t>Carrie Gardner, Sara Payne and Emtiyaz Chowdhury</w:t>
      </w:r>
      <w:r>
        <w:t>.</w:t>
      </w:r>
    </w:p>
    <w:bookmarkEnd w:id="5"/>
    <w:p w14:paraId="4250679B" w14:textId="7F189BF0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0E27B1">
        <w:t xml:space="preserve">representatives, </w:t>
      </w:r>
      <w:r w:rsidR="000E27B1" w:rsidRPr="000E27B1">
        <w:t>clinical and patient</w:t>
      </w:r>
      <w:r w:rsidRPr="000E27B1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267FAFC8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916001">
        <w:t>through a vote by member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22AF9290" w14:textId="2552D6A8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C3791D" w:rsidRPr="006C56CE">
          <w:rPr>
            <w:rStyle w:val="Hyperlink"/>
          </w:rPr>
          <w:t>https://www.nice.org.uk/guidance/indevelopment/gid-hst10047</w:t>
        </w:r>
      </w:hyperlink>
      <w:r w:rsidR="00C3791D">
        <w:t xml:space="preserve"> 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13A34E37" w:rsidR="00135794" w:rsidRPr="001F551E" w:rsidRDefault="007507BD" w:rsidP="0044103A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E46F4B">
        <w:t>Thursday 8 June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E46F4B">
        <w:t>9:00am</w:t>
      </w:r>
      <w:r w:rsidR="00236AD0" w:rsidRPr="001F551E">
        <w:t>.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FF0C8" w14:textId="77777777" w:rsidR="001252E2" w:rsidRDefault="001252E2" w:rsidP="006231D3">
      <w:r>
        <w:separator/>
      </w:r>
    </w:p>
  </w:endnote>
  <w:endnote w:type="continuationSeparator" w:id="0">
    <w:p w14:paraId="20D321E4" w14:textId="77777777" w:rsidR="001252E2" w:rsidRDefault="001252E2" w:rsidP="006231D3">
      <w:r>
        <w:continuationSeparator/>
      </w:r>
    </w:p>
  </w:endnote>
  <w:endnote w:type="continuationNotice" w:id="1">
    <w:p w14:paraId="37376E59" w14:textId="77777777" w:rsidR="001252E2" w:rsidRDefault="001252E2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4E762" w14:textId="77777777" w:rsidR="001252E2" w:rsidRDefault="001252E2" w:rsidP="006231D3">
      <w:r>
        <w:separator/>
      </w:r>
    </w:p>
  </w:footnote>
  <w:footnote w:type="continuationSeparator" w:id="0">
    <w:p w14:paraId="531F509A" w14:textId="77777777" w:rsidR="001252E2" w:rsidRDefault="001252E2" w:rsidP="006231D3">
      <w:r>
        <w:continuationSeparator/>
      </w:r>
    </w:p>
  </w:footnote>
  <w:footnote w:type="continuationNotice" w:id="1">
    <w:p w14:paraId="620E0B85" w14:textId="77777777" w:rsidR="001252E2" w:rsidRDefault="001252E2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31524"/>
    <w:rsid w:val="00040BED"/>
    <w:rsid w:val="000411A2"/>
    <w:rsid w:val="0004377D"/>
    <w:rsid w:val="00044FC1"/>
    <w:rsid w:val="00053C24"/>
    <w:rsid w:val="00066002"/>
    <w:rsid w:val="00080C80"/>
    <w:rsid w:val="00083CF9"/>
    <w:rsid w:val="00085585"/>
    <w:rsid w:val="000916E5"/>
    <w:rsid w:val="000A3C2F"/>
    <w:rsid w:val="000A687D"/>
    <w:rsid w:val="000C24F1"/>
    <w:rsid w:val="000C4E08"/>
    <w:rsid w:val="000D1197"/>
    <w:rsid w:val="000D2F6D"/>
    <w:rsid w:val="000E27B1"/>
    <w:rsid w:val="000F0123"/>
    <w:rsid w:val="000F04B6"/>
    <w:rsid w:val="00101EEF"/>
    <w:rsid w:val="0010461D"/>
    <w:rsid w:val="0011038B"/>
    <w:rsid w:val="00112212"/>
    <w:rsid w:val="0012100C"/>
    <w:rsid w:val="001220B1"/>
    <w:rsid w:val="001252E2"/>
    <w:rsid w:val="00135794"/>
    <w:rsid w:val="001368A7"/>
    <w:rsid w:val="001420B9"/>
    <w:rsid w:val="00161397"/>
    <w:rsid w:val="001662DA"/>
    <w:rsid w:val="00167902"/>
    <w:rsid w:val="00196E93"/>
    <w:rsid w:val="001A18CE"/>
    <w:rsid w:val="001B3057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37585"/>
    <w:rsid w:val="00240933"/>
    <w:rsid w:val="00244200"/>
    <w:rsid w:val="00250F16"/>
    <w:rsid w:val="002748D1"/>
    <w:rsid w:val="00277DAE"/>
    <w:rsid w:val="002B5720"/>
    <w:rsid w:val="002C258D"/>
    <w:rsid w:val="002C2F68"/>
    <w:rsid w:val="002C660B"/>
    <w:rsid w:val="002C7A84"/>
    <w:rsid w:val="002D1A7F"/>
    <w:rsid w:val="002D5C4B"/>
    <w:rsid w:val="002F3D4E"/>
    <w:rsid w:val="002F5606"/>
    <w:rsid w:val="0030059A"/>
    <w:rsid w:val="0030411C"/>
    <w:rsid w:val="003129FD"/>
    <w:rsid w:val="003248AD"/>
    <w:rsid w:val="00337868"/>
    <w:rsid w:val="00344EA6"/>
    <w:rsid w:val="00350071"/>
    <w:rsid w:val="003566D9"/>
    <w:rsid w:val="00360F56"/>
    <w:rsid w:val="00370813"/>
    <w:rsid w:val="00377867"/>
    <w:rsid w:val="003844C3"/>
    <w:rsid w:val="003958F8"/>
    <w:rsid w:val="003965A8"/>
    <w:rsid w:val="003A2CF7"/>
    <w:rsid w:val="003A4E3F"/>
    <w:rsid w:val="003A4F8A"/>
    <w:rsid w:val="003C1D05"/>
    <w:rsid w:val="003C2EEF"/>
    <w:rsid w:val="003D0F29"/>
    <w:rsid w:val="003D1EC6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2489C"/>
    <w:rsid w:val="0043285C"/>
    <w:rsid w:val="004343D9"/>
    <w:rsid w:val="00436657"/>
    <w:rsid w:val="004366CD"/>
    <w:rsid w:val="0044103A"/>
    <w:rsid w:val="00442AEE"/>
    <w:rsid w:val="00444D16"/>
    <w:rsid w:val="00451599"/>
    <w:rsid w:val="00456A6D"/>
    <w:rsid w:val="00463336"/>
    <w:rsid w:val="00463370"/>
    <w:rsid w:val="00465E35"/>
    <w:rsid w:val="00467A54"/>
    <w:rsid w:val="00491CF7"/>
    <w:rsid w:val="004B45D0"/>
    <w:rsid w:val="004E02E2"/>
    <w:rsid w:val="004F3A87"/>
    <w:rsid w:val="005021E5"/>
    <w:rsid w:val="00507F46"/>
    <w:rsid w:val="005360C8"/>
    <w:rsid w:val="00540FB2"/>
    <w:rsid w:val="00556AD2"/>
    <w:rsid w:val="00564009"/>
    <w:rsid w:val="00593560"/>
    <w:rsid w:val="00596F1C"/>
    <w:rsid w:val="005A21EC"/>
    <w:rsid w:val="005B508F"/>
    <w:rsid w:val="005B7694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14801"/>
    <w:rsid w:val="006231D3"/>
    <w:rsid w:val="00636A6C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A1945"/>
    <w:rsid w:val="006A5C84"/>
    <w:rsid w:val="006B324A"/>
    <w:rsid w:val="006B4C67"/>
    <w:rsid w:val="006D3022"/>
    <w:rsid w:val="006D3185"/>
    <w:rsid w:val="006D61D1"/>
    <w:rsid w:val="006D77E0"/>
    <w:rsid w:val="006F3468"/>
    <w:rsid w:val="007019D5"/>
    <w:rsid w:val="00743B30"/>
    <w:rsid w:val="007507BD"/>
    <w:rsid w:val="00753FE9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762"/>
    <w:rsid w:val="007A3DC0"/>
    <w:rsid w:val="007A689D"/>
    <w:rsid w:val="007A77E4"/>
    <w:rsid w:val="007B5879"/>
    <w:rsid w:val="007C331F"/>
    <w:rsid w:val="007C5EC3"/>
    <w:rsid w:val="007D0D24"/>
    <w:rsid w:val="007D5273"/>
    <w:rsid w:val="007F5E7F"/>
    <w:rsid w:val="007F605A"/>
    <w:rsid w:val="007F60D1"/>
    <w:rsid w:val="00805E24"/>
    <w:rsid w:val="00821B11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C46A9"/>
    <w:rsid w:val="008E0E0D"/>
    <w:rsid w:val="008E75F2"/>
    <w:rsid w:val="00903E68"/>
    <w:rsid w:val="009114CE"/>
    <w:rsid w:val="00916001"/>
    <w:rsid w:val="00922F67"/>
    <w:rsid w:val="00924278"/>
    <w:rsid w:val="00945826"/>
    <w:rsid w:val="00947812"/>
    <w:rsid w:val="00947922"/>
    <w:rsid w:val="00950413"/>
    <w:rsid w:val="00954A97"/>
    <w:rsid w:val="00955914"/>
    <w:rsid w:val="00964CD8"/>
    <w:rsid w:val="009665AE"/>
    <w:rsid w:val="009742E7"/>
    <w:rsid w:val="009807BF"/>
    <w:rsid w:val="00981E6F"/>
    <w:rsid w:val="00986E38"/>
    <w:rsid w:val="00994987"/>
    <w:rsid w:val="00995F92"/>
    <w:rsid w:val="009B0C6E"/>
    <w:rsid w:val="009B0F74"/>
    <w:rsid w:val="009B1704"/>
    <w:rsid w:val="009B5D1C"/>
    <w:rsid w:val="009C7980"/>
    <w:rsid w:val="009E20B3"/>
    <w:rsid w:val="009E4E35"/>
    <w:rsid w:val="009F7F84"/>
    <w:rsid w:val="00A06F9C"/>
    <w:rsid w:val="00A269AF"/>
    <w:rsid w:val="00A26F17"/>
    <w:rsid w:val="00A35C53"/>
    <w:rsid w:val="00A35D76"/>
    <w:rsid w:val="00A3610D"/>
    <w:rsid w:val="00A41EB9"/>
    <w:rsid w:val="00A428F8"/>
    <w:rsid w:val="00A43181"/>
    <w:rsid w:val="00A45CDD"/>
    <w:rsid w:val="00A471BC"/>
    <w:rsid w:val="00A60AF0"/>
    <w:rsid w:val="00A70955"/>
    <w:rsid w:val="00A82301"/>
    <w:rsid w:val="00A82558"/>
    <w:rsid w:val="00A87A7B"/>
    <w:rsid w:val="00A95465"/>
    <w:rsid w:val="00A973EA"/>
    <w:rsid w:val="00AA37BB"/>
    <w:rsid w:val="00AC7782"/>
    <w:rsid w:val="00AC7BD7"/>
    <w:rsid w:val="00AD0E92"/>
    <w:rsid w:val="00AD6F07"/>
    <w:rsid w:val="00AD7953"/>
    <w:rsid w:val="00AF3BCA"/>
    <w:rsid w:val="00B053D4"/>
    <w:rsid w:val="00B07D36"/>
    <w:rsid w:val="00B2489E"/>
    <w:rsid w:val="00B4036E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5555"/>
    <w:rsid w:val="00BC6C1F"/>
    <w:rsid w:val="00BD1329"/>
    <w:rsid w:val="00BD1D02"/>
    <w:rsid w:val="00BE4BAB"/>
    <w:rsid w:val="00C015B8"/>
    <w:rsid w:val="00C02D61"/>
    <w:rsid w:val="00C04D2E"/>
    <w:rsid w:val="00C064B4"/>
    <w:rsid w:val="00C3119A"/>
    <w:rsid w:val="00C3791D"/>
    <w:rsid w:val="00C42119"/>
    <w:rsid w:val="00C4215E"/>
    <w:rsid w:val="00C51601"/>
    <w:rsid w:val="00C55E3A"/>
    <w:rsid w:val="00C7373D"/>
    <w:rsid w:val="00C754A5"/>
    <w:rsid w:val="00C75930"/>
    <w:rsid w:val="00C82EFE"/>
    <w:rsid w:val="00C85CAA"/>
    <w:rsid w:val="00C871D3"/>
    <w:rsid w:val="00C91D4F"/>
    <w:rsid w:val="00C941B6"/>
    <w:rsid w:val="00C963C4"/>
    <w:rsid w:val="00C978CB"/>
    <w:rsid w:val="00CA67B8"/>
    <w:rsid w:val="00CB14E1"/>
    <w:rsid w:val="00CB2E3F"/>
    <w:rsid w:val="00CB4466"/>
    <w:rsid w:val="00CD045F"/>
    <w:rsid w:val="00CE4B7F"/>
    <w:rsid w:val="00CE711E"/>
    <w:rsid w:val="00D11E93"/>
    <w:rsid w:val="00D14E64"/>
    <w:rsid w:val="00D22F90"/>
    <w:rsid w:val="00D271AB"/>
    <w:rsid w:val="00D33D2F"/>
    <w:rsid w:val="00D36E00"/>
    <w:rsid w:val="00D42E7C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1BB9"/>
    <w:rsid w:val="00E11C4C"/>
    <w:rsid w:val="00E16CDD"/>
    <w:rsid w:val="00E2211D"/>
    <w:rsid w:val="00E37C8A"/>
    <w:rsid w:val="00E4229C"/>
    <w:rsid w:val="00E46F4B"/>
    <w:rsid w:val="00E46F5D"/>
    <w:rsid w:val="00E53250"/>
    <w:rsid w:val="00E56B48"/>
    <w:rsid w:val="00E60116"/>
    <w:rsid w:val="00E66D35"/>
    <w:rsid w:val="00E77A26"/>
    <w:rsid w:val="00E82B9F"/>
    <w:rsid w:val="00E9120D"/>
    <w:rsid w:val="00E927DA"/>
    <w:rsid w:val="00E95304"/>
    <w:rsid w:val="00EA375B"/>
    <w:rsid w:val="00EA7444"/>
    <w:rsid w:val="00EB1941"/>
    <w:rsid w:val="00EC5739"/>
    <w:rsid w:val="00EC57DD"/>
    <w:rsid w:val="00EC6FF3"/>
    <w:rsid w:val="00EE1303"/>
    <w:rsid w:val="00EE5846"/>
    <w:rsid w:val="00EF1B45"/>
    <w:rsid w:val="00EF2BE2"/>
    <w:rsid w:val="00F13C26"/>
    <w:rsid w:val="00F224BD"/>
    <w:rsid w:val="00F32B92"/>
    <w:rsid w:val="00F42F8E"/>
    <w:rsid w:val="00F4474F"/>
    <w:rsid w:val="00F57A78"/>
    <w:rsid w:val="00F7281D"/>
    <w:rsid w:val="00F86390"/>
    <w:rsid w:val="00F95663"/>
    <w:rsid w:val="00F97481"/>
    <w:rsid w:val="00FA676B"/>
    <w:rsid w:val="00FB082B"/>
    <w:rsid w:val="00FB283A"/>
    <w:rsid w:val="00FB3E49"/>
    <w:rsid w:val="00FB481C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hst10047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hst10047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7</Words>
  <Characters>3634</Characters>
  <Application>Microsoft Office Word</Application>
  <DocSecurity>0</DocSecurity>
  <Lines>30</Lines>
  <Paragraphs>8</Paragraphs>
  <ScaleCrop>false</ScaleCrop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6-09T09:20:00Z</dcterms:created>
  <dcterms:modified xsi:type="dcterms:W3CDTF">2023-10-2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09T09:20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53033af-2ff7-44bf-9911-8fa4869808d0</vt:lpwstr>
  </property>
  <property fmtid="{D5CDD505-2E9C-101B-9397-08002B2CF9AE}" pid="8" name="MSIP_Label_c69d85d5-6d9e-4305-a294-1f636ec0f2d6_ContentBits">
    <vt:lpwstr>0</vt:lpwstr>
  </property>
</Properties>
</file>